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2A745" w14:textId="77777777" w:rsidR="004074DB" w:rsidRDefault="00B53239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Questions for </w:t>
      </w:r>
      <w:proofErr w:type="gramStart"/>
      <w:r>
        <w:rPr>
          <w:lang w:val="en-US"/>
        </w:rPr>
        <w:t>other</w:t>
      </w:r>
      <w:proofErr w:type="gramEnd"/>
      <w:r>
        <w:rPr>
          <w:lang w:val="en-US"/>
        </w:rPr>
        <w:t xml:space="preserve"> group</w:t>
      </w:r>
    </w:p>
    <w:p w14:paraId="5447B697" w14:textId="77777777" w:rsidR="00B53239" w:rsidRDefault="00B53239">
      <w:pPr>
        <w:rPr>
          <w:lang w:val="en-US"/>
        </w:rPr>
      </w:pPr>
    </w:p>
    <w:p w14:paraId="5E34A55B" w14:textId="77777777" w:rsidR="00584AA5" w:rsidRDefault="00584AA5">
      <w:pPr>
        <w:rPr>
          <w:lang w:val="en-US"/>
        </w:rPr>
      </w:pPr>
      <w:r>
        <w:rPr>
          <w:lang w:val="en-US"/>
        </w:rPr>
        <w:t xml:space="preserve">Definition: We’re making a </w:t>
      </w:r>
      <w:proofErr w:type="spellStart"/>
      <w:r>
        <w:rPr>
          <w:lang w:val="en-US"/>
        </w:rPr>
        <w:t>honeyjar</w:t>
      </w:r>
      <w:proofErr w:type="spellEnd"/>
      <w:r>
        <w:rPr>
          <w:lang w:val="en-US"/>
        </w:rPr>
        <w:t xml:space="preserve"> system based on android phones, that catches malware and categorizes it automatically. </w:t>
      </w:r>
    </w:p>
    <w:p w14:paraId="24B8807B" w14:textId="77777777" w:rsidR="00584AA5" w:rsidRDefault="00584AA5">
      <w:pPr>
        <w:rPr>
          <w:lang w:val="en-US"/>
        </w:rPr>
      </w:pPr>
      <w:r>
        <w:rPr>
          <w:lang w:val="en-US"/>
        </w:rPr>
        <w:t xml:space="preserve"> </w:t>
      </w:r>
    </w:p>
    <w:p w14:paraId="5525C227" w14:textId="77777777" w:rsidR="00584AA5" w:rsidRDefault="00584AA5">
      <w:pPr>
        <w:rPr>
          <w:lang w:val="en-US"/>
        </w:rPr>
      </w:pPr>
    </w:p>
    <w:p w14:paraId="24963959" w14:textId="77777777" w:rsidR="00B53239" w:rsidRDefault="00584AA5" w:rsidP="00584AA5">
      <w:pPr>
        <w:pStyle w:val="Listeafsnit"/>
        <w:numPr>
          <w:ilvl w:val="0"/>
          <w:numId w:val="1"/>
        </w:numPr>
        <w:rPr>
          <w:lang w:val="en-US"/>
        </w:rPr>
      </w:pPr>
      <w:r w:rsidRPr="00584AA5">
        <w:rPr>
          <w:lang w:val="en-US"/>
        </w:rPr>
        <w:t>How do we turn this concept into a marketable product?</w:t>
      </w:r>
    </w:p>
    <w:p w14:paraId="3C1C739E" w14:textId="6A9A367D" w:rsidR="00451E30" w:rsidRDefault="00044925" w:rsidP="00584AA5">
      <w:pPr>
        <w:pStyle w:val="Listeafsnit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could our target group look like?</w:t>
      </w:r>
    </w:p>
    <w:p w14:paraId="702B37FA" w14:textId="6B87A6FA" w:rsidR="00B724FB" w:rsidRDefault="00C53FAE" w:rsidP="00584AA5">
      <w:pPr>
        <w:pStyle w:val="Listeafsnit"/>
        <w:numPr>
          <w:ilvl w:val="0"/>
          <w:numId w:val="1"/>
        </w:numPr>
        <w:rPr>
          <w:lang w:val="en-US"/>
        </w:rPr>
      </w:pPr>
      <w:r>
        <w:rPr>
          <w:lang w:val="en-US"/>
        </w:rPr>
        <w:t>How can we extract real-time user data without breaching privacy rules?</w:t>
      </w:r>
    </w:p>
    <w:p w14:paraId="74178BF9" w14:textId="538B7F44" w:rsidR="006B5743" w:rsidRDefault="00825B1D" w:rsidP="006B5743">
      <w:pPr>
        <w:pStyle w:val="Listeafsnit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’s the best way to simulate human behavior on an Android phone</w:t>
      </w:r>
      <w:r w:rsidR="00B750AC">
        <w:rPr>
          <w:lang w:val="en-US"/>
        </w:rPr>
        <w:t>?</w:t>
      </w:r>
    </w:p>
    <w:p w14:paraId="0933517A" w14:textId="151CE387" w:rsidR="000705B5" w:rsidRDefault="00CB4159" w:rsidP="008416CB">
      <w:pPr>
        <w:pStyle w:val="Listeafsnit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ich are the biggest obstacles you see in this project? </w:t>
      </w:r>
    </w:p>
    <w:p w14:paraId="1051740F" w14:textId="1FDE17E7" w:rsidR="008416CB" w:rsidRDefault="008416CB" w:rsidP="008416CB">
      <w:pPr>
        <w:pStyle w:val="Listeafsnit"/>
        <w:numPr>
          <w:ilvl w:val="0"/>
          <w:numId w:val="1"/>
        </w:numPr>
        <w:rPr>
          <w:lang w:val="en-US"/>
        </w:rPr>
      </w:pPr>
      <w:r>
        <w:rPr>
          <w:lang w:val="en-US"/>
        </w:rPr>
        <w:t>Do you have any experience with cybersecurity and if yes, what should we keep in mind while working?</w:t>
      </w:r>
    </w:p>
    <w:p w14:paraId="6614A032" w14:textId="59A00FDE" w:rsidR="00A36228" w:rsidRDefault="00A36228" w:rsidP="00A36228">
      <w:pPr>
        <w:ind w:left="360"/>
        <w:rPr>
          <w:lang w:val="en-US"/>
        </w:rPr>
      </w:pPr>
    </w:p>
    <w:p w14:paraId="13D908E3" w14:textId="77777777" w:rsidR="008C65DA" w:rsidRDefault="008C65DA" w:rsidP="00A36228">
      <w:pPr>
        <w:ind w:left="360"/>
        <w:rPr>
          <w:lang w:val="en-US"/>
        </w:rPr>
      </w:pPr>
      <w:r w:rsidRPr="008C65DA">
        <w:rPr>
          <w:lang w:val="en-US"/>
        </w:rPr>
        <w:t xml:space="preserve">DO YOU THINK THAT SECURITY IN NETWORKING COULD HAVE MIND WHICH DETERMINES ATTACKS? </w:t>
      </w:r>
    </w:p>
    <w:p w14:paraId="347FDCC1" w14:textId="0F2AC94B" w:rsidR="008C65DA" w:rsidRPr="008C65DA" w:rsidRDefault="008C65DA" w:rsidP="008C65DA">
      <w:pPr>
        <w:pStyle w:val="Listeafsnit"/>
        <w:numPr>
          <w:ilvl w:val="0"/>
          <w:numId w:val="2"/>
        </w:numPr>
        <w:rPr>
          <w:lang w:val="en-US"/>
        </w:rPr>
      </w:pPr>
      <w:r w:rsidRPr="008C65DA">
        <w:rPr>
          <w:lang w:val="en-US"/>
        </w:rPr>
        <w:t xml:space="preserve">Which protocols do you know which are connected mostly to be used by malicious traffic? </w:t>
      </w:r>
    </w:p>
    <w:p w14:paraId="6F51A4F7" w14:textId="7778EBC1" w:rsidR="008C65DA" w:rsidRPr="008C65DA" w:rsidRDefault="008C65DA" w:rsidP="008C65DA">
      <w:pPr>
        <w:pStyle w:val="Listeafsnit"/>
        <w:numPr>
          <w:ilvl w:val="0"/>
          <w:numId w:val="2"/>
        </w:numPr>
        <w:rPr>
          <w:lang w:val="en-US"/>
        </w:rPr>
      </w:pPr>
      <w:r w:rsidRPr="008C65DA">
        <w:rPr>
          <w:lang w:val="en-US"/>
        </w:rPr>
        <w:t xml:space="preserve">Do you have research on machine learning? </w:t>
      </w:r>
    </w:p>
    <w:p w14:paraId="6E8065A9" w14:textId="1DFB44D0" w:rsidR="008C65DA" w:rsidRPr="008C65DA" w:rsidRDefault="008C65DA" w:rsidP="008C65DA">
      <w:pPr>
        <w:pStyle w:val="Listeafsnit"/>
        <w:numPr>
          <w:ilvl w:val="0"/>
          <w:numId w:val="2"/>
        </w:numPr>
        <w:rPr>
          <w:lang w:val="en-US"/>
        </w:rPr>
      </w:pPr>
      <w:r w:rsidRPr="008C65DA">
        <w:rPr>
          <w:lang w:val="en-US"/>
        </w:rPr>
        <w:t xml:space="preserve">What can be easier if machine learning implemented to IOT devices? </w:t>
      </w:r>
    </w:p>
    <w:p w14:paraId="0DB7364E" w14:textId="0FFA05BA" w:rsidR="008C65DA" w:rsidRPr="008C65DA" w:rsidRDefault="008C65DA" w:rsidP="008C65DA">
      <w:pPr>
        <w:pStyle w:val="Listeafsnit"/>
        <w:numPr>
          <w:ilvl w:val="0"/>
          <w:numId w:val="2"/>
        </w:numPr>
        <w:rPr>
          <w:lang w:val="en-US"/>
        </w:rPr>
      </w:pPr>
      <w:r w:rsidRPr="008C65DA">
        <w:rPr>
          <w:lang w:val="en-US"/>
        </w:rPr>
        <w:t>Do you know any frameworks to develop machine learning</w:t>
      </w:r>
      <w:r w:rsidR="005A3D4B">
        <w:rPr>
          <w:lang w:val="en-US"/>
        </w:rPr>
        <w:t>?</w:t>
      </w:r>
      <w:r w:rsidRPr="008C65DA">
        <w:rPr>
          <w:lang w:val="en-US"/>
        </w:rPr>
        <w:t xml:space="preserve"> </w:t>
      </w:r>
    </w:p>
    <w:p w14:paraId="6C8DA03F" w14:textId="05BA59DC" w:rsidR="008C65DA" w:rsidRDefault="008C65DA" w:rsidP="008C65DA">
      <w:pPr>
        <w:pStyle w:val="Listeafsnit"/>
        <w:numPr>
          <w:ilvl w:val="0"/>
          <w:numId w:val="2"/>
        </w:numPr>
        <w:rPr>
          <w:lang w:val="en-US"/>
        </w:rPr>
      </w:pPr>
      <w:r w:rsidRPr="008C65DA">
        <w:rPr>
          <w:lang w:val="en-US"/>
        </w:rPr>
        <w:t>Do you know tools which are very practical to use in network analysis?</w:t>
      </w:r>
    </w:p>
    <w:p w14:paraId="69E9E2EC" w14:textId="07C7F99F" w:rsidR="008C65DA" w:rsidRPr="006011B5" w:rsidRDefault="008C65DA" w:rsidP="008C65DA">
      <w:pPr>
        <w:pStyle w:val="Listeafsnit"/>
        <w:numPr>
          <w:ilvl w:val="0"/>
          <w:numId w:val="2"/>
        </w:numPr>
      </w:pPr>
      <w:r>
        <w:t>Do they have recommendations for working in GitHub? (any applications or addons?)</w:t>
      </w:r>
      <w:r>
        <w:t xml:space="preserve"> (or other communication platforms)</w:t>
      </w:r>
      <w:bookmarkStart w:id="0" w:name="_GoBack"/>
      <w:bookmarkEnd w:id="0"/>
    </w:p>
    <w:p w14:paraId="5DC85821" w14:textId="77777777" w:rsidR="008C65DA" w:rsidRPr="008C65DA" w:rsidRDefault="008C65DA" w:rsidP="00A617C8">
      <w:pPr>
        <w:pStyle w:val="Listeafsnit"/>
        <w:rPr>
          <w:lang w:val="en-US"/>
        </w:rPr>
      </w:pPr>
    </w:p>
    <w:sectPr w:rsidR="008C65DA" w:rsidRPr="008C65DA" w:rsidSect="006B02A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9235B5"/>
    <w:multiLevelType w:val="hybridMultilevel"/>
    <w:tmpl w:val="2EDCFCFE"/>
    <w:lvl w:ilvl="0" w:tplc="834A2D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B33396"/>
    <w:multiLevelType w:val="hybridMultilevel"/>
    <w:tmpl w:val="A1DAAB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AyIDc3MzQyMzI3MLMyUdpeDU4uLM/DyQAsNaANqmM9MsAAAA"/>
  </w:docVars>
  <w:rsids>
    <w:rsidRoot w:val="00B53239"/>
    <w:rsid w:val="00044925"/>
    <w:rsid w:val="000705B5"/>
    <w:rsid w:val="00451E30"/>
    <w:rsid w:val="00536DCD"/>
    <w:rsid w:val="00584AA5"/>
    <w:rsid w:val="005A3D4B"/>
    <w:rsid w:val="006B02A6"/>
    <w:rsid w:val="006B5743"/>
    <w:rsid w:val="007D72CB"/>
    <w:rsid w:val="00825B1D"/>
    <w:rsid w:val="008416CB"/>
    <w:rsid w:val="008C65DA"/>
    <w:rsid w:val="00A36228"/>
    <w:rsid w:val="00A617C8"/>
    <w:rsid w:val="00B53239"/>
    <w:rsid w:val="00B724FB"/>
    <w:rsid w:val="00B750AC"/>
    <w:rsid w:val="00BF1B88"/>
    <w:rsid w:val="00C53FAE"/>
    <w:rsid w:val="00CB4159"/>
    <w:rsid w:val="00D457CE"/>
    <w:rsid w:val="00EA6F89"/>
    <w:rsid w:val="00ED1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9986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Listeafsnit">
    <w:name w:val="List Paragraph"/>
    <w:basedOn w:val="Normal"/>
    <w:uiPriority w:val="34"/>
    <w:qFormat/>
    <w:rsid w:val="00584A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927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gnus stensli</cp:lastModifiedBy>
  <cp:revision>2</cp:revision>
  <dcterms:created xsi:type="dcterms:W3CDTF">2018-02-16T10:24:00Z</dcterms:created>
  <dcterms:modified xsi:type="dcterms:W3CDTF">2018-02-16T10:24:00Z</dcterms:modified>
</cp:coreProperties>
</file>